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8D753" w14:textId="2D92A209" w:rsidR="00832FBD" w:rsidRPr="00832FBD" w:rsidRDefault="00832FBD" w:rsidP="0049336C">
      <w:pPr>
        <w:rPr>
          <w:b/>
          <w:bCs/>
          <w:sz w:val="28"/>
          <w:szCs w:val="28"/>
        </w:rPr>
      </w:pPr>
      <w:r w:rsidRPr="00832FBD">
        <w:rPr>
          <w:b/>
          <w:bCs/>
          <w:sz w:val="28"/>
          <w:szCs w:val="28"/>
        </w:rPr>
        <w:t>What is genre?</w:t>
      </w:r>
    </w:p>
    <w:p w14:paraId="6D5EFB7F" w14:textId="6FE9F8AA" w:rsidR="00832FBD" w:rsidRPr="00832FBD" w:rsidRDefault="00832FBD" w:rsidP="0049336C">
      <w:r w:rsidRPr="00832FBD">
        <w:t>Rover Vo</w:t>
      </w:r>
      <w:r>
        <w:t>s</w:t>
      </w:r>
    </w:p>
    <w:p w14:paraId="1016086D" w14:textId="7ECE711F" w:rsidR="0049336C" w:rsidRDefault="0049336C" w:rsidP="00832FBD">
      <w:pPr>
        <w:spacing w:line="360" w:lineRule="auto"/>
      </w:pPr>
      <w:r>
        <w:t>In essence</w:t>
      </w:r>
      <w:r w:rsidR="00F47632">
        <w:t>,</w:t>
      </w:r>
      <w:r>
        <w:t xml:space="preserve"> genres are a classification system. However</w:t>
      </w:r>
      <w:r w:rsidR="00F47632">
        <w:t>,</w:t>
      </w:r>
      <w:r>
        <w:t xml:space="preserve"> it’s a very nuanced system, as</w:t>
      </w:r>
      <w:r w:rsidR="005A5E1B">
        <w:t xml:space="preserve"> this system has not been created, but was born</w:t>
      </w:r>
      <w:r>
        <w:t xml:space="preserve">. The genre system changes with time, changes as new genres are born, changes depending on the medium it’s used for, is different for different social groups, etc. </w:t>
      </w:r>
    </w:p>
    <w:p w14:paraId="3D4DE4D9" w14:textId="30796418" w:rsidR="009B2591" w:rsidRDefault="009B2591" w:rsidP="00832FBD">
      <w:pPr>
        <w:spacing w:line="360" w:lineRule="auto"/>
      </w:pPr>
      <w:r>
        <w:t>Genres are born by human discourse. We as humans want to discuss everything. For this</w:t>
      </w:r>
      <w:r w:rsidR="00F47632">
        <w:t>,</w:t>
      </w:r>
      <w:r>
        <w:t xml:space="preserve"> we need a method to the madness and thus people come up with genres to classify what they are talking about(</w:t>
      </w:r>
      <w:r w:rsidRPr="0056482B">
        <w:rPr>
          <w:i/>
          <w:iCs/>
        </w:rPr>
        <w:t>Todorov</w:t>
      </w:r>
      <w:r>
        <w:rPr>
          <w:i/>
          <w:iCs/>
        </w:rPr>
        <w:t xml:space="preserve"> 1976</w:t>
      </w:r>
      <w:r>
        <w:t>). For example</w:t>
      </w:r>
      <w:r w:rsidR="00F47632">
        <w:t>,</w:t>
      </w:r>
      <w:r>
        <w:t xml:space="preserve"> the genre </w:t>
      </w:r>
      <w:proofErr w:type="spellStart"/>
      <w:r>
        <w:t>soulslike</w:t>
      </w:r>
      <w:proofErr w:type="spellEnd"/>
      <w:r>
        <w:t xml:space="preserve"> was coined at some point by someone, because people wanted more games like </w:t>
      </w:r>
      <w:r w:rsidRPr="000D6A94">
        <w:rPr>
          <w:i/>
          <w:iCs/>
        </w:rPr>
        <w:t>dark souls</w:t>
      </w:r>
      <w:r w:rsidRPr="00C14419">
        <w:t xml:space="preserve"> and</w:t>
      </w:r>
      <w:r>
        <w:rPr>
          <w:i/>
          <w:iCs/>
        </w:rPr>
        <w:t xml:space="preserve"> </w:t>
      </w:r>
      <w:r w:rsidRPr="00C14419">
        <w:t>wanted to compare similar games</w:t>
      </w:r>
      <w:r>
        <w:rPr>
          <w:i/>
          <w:iCs/>
        </w:rPr>
        <w:t>(</w:t>
      </w:r>
      <w:proofErr w:type="spellStart"/>
      <w:r>
        <w:rPr>
          <w:i/>
          <w:iCs/>
        </w:rPr>
        <w:t>FromSoftware</w:t>
      </w:r>
      <w:proofErr w:type="spellEnd"/>
      <w:r>
        <w:rPr>
          <w:i/>
          <w:iCs/>
        </w:rPr>
        <w:t xml:space="preserve"> 2011)</w:t>
      </w:r>
      <w:r>
        <w:t>.  Altman said it the best:</w:t>
      </w:r>
      <w:r w:rsidR="00F47632">
        <w:t xml:space="preserve"> </w:t>
      </w:r>
      <w:r>
        <w:rPr>
          <w:lang w:val="en-US"/>
        </w:rPr>
        <w:t>“Film genres are functional for their society” (Altman 1999, 26).</w:t>
      </w:r>
      <w:r>
        <w:t xml:space="preserve"> </w:t>
      </w:r>
    </w:p>
    <w:p w14:paraId="0F433DFD" w14:textId="2232A4AE" w:rsidR="001774CF" w:rsidRDefault="001774CF" w:rsidP="00832FBD">
      <w:pPr>
        <w:spacing w:line="360" w:lineRule="auto"/>
      </w:pPr>
      <w:r>
        <w:t>The system is a mix match of different thing</w:t>
      </w:r>
      <w:r w:rsidR="00200BFD">
        <w:t>s</w:t>
      </w:r>
      <w:r>
        <w:t xml:space="preserve"> it tries to classify in </w:t>
      </w:r>
      <w:r w:rsidR="00F47632">
        <w:t>the</w:t>
      </w:r>
      <w:r>
        <w:t xml:space="preserve"> hope to have some form of a general way to classify </w:t>
      </w:r>
      <w:r w:rsidR="00200BFD">
        <w:t>media</w:t>
      </w:r>
      <w:r>
        <w:t xml:space="preserve">. </w:t>
      </w:r>
      <w:r w:rsidR="00200BFD">
        <w:t xml:space="preserve">As many genres do not say much about the content of the media, but only put the media in a bucket with other media which has something similar to it. Having an action movie in space and an action movie in ancient Egypt come with very different experiences, but are both action movies. More genres should be used to classify movies(Games already do this). Another way of fixing this issue of specifying media is Altman’s approach of 4 sub-categories. </w:t>
      </w:r>
      <w:r w:rsidRPr="00380E55">
        <w:t>Altman</w:t>
      </w:r>
      <w:r>
        <w:t xml:space="preserve"> explains </w:t>
      </w:r>
      <w:r w:rsidR="00200BFD">
        <w:t>came up with</w:t>
      </w:r>
      <w:r>
        <w:t xml:space="preserve">  4 different sub-categories, </w:t>
      </w:r>
      <w:r w:rsidRPr="009774F2">
        <w:rPr>
          <w:i/>
          <w:iCs/>
        </w:rPr>
        <w:t>Blueprint</w:t>
      </w:r>
      <w:r>
        <w:t xml:space="preserve">, </w:t>
      </w:r>
      <w:r w:rsidRPr="009774F2">
        <w:rPr>
          <w:i/>
          <w:iCs/>
        </w:rPr>
        <w:t>Structure</w:t>
      </w:r>
      <w:r>
        <w:t xml:space="preserve">, </w:t>
      </w:r>
      <w:r w:rsidRPr="009774F2">
        <w:rPr>
          <w:i/>
          <w:iCs/>
        </w:rPr>
        <w:t>label</w:t>
      </w:r>
      <w:r>
        <w:t xml:space="preserve"> and </w:t>
      </w:r>
      <w:r w:rsidRPr="009774F2">
        <w:rPr>
          <w:i/>
          <w:iCs/>
        </w:rPr>
        <w:t>contract</w:t>
      </w:r>
      <w:r w:rsidRPr="00380E55">
        <w:t xml:space="preserve"> </w:t>
      </w:r>
      <w:r>
        <w:t>(Altman 1999</w:t>
      </w:r>
      <w:r w:rsidR="00200BFD">
        <w:t>, 17</w:t>
      </w:r>
      <w:r>
        <w:t>). I think this is a better way of looking at genres</w:t>
      </w:r>
      <w:r w:rsidR="00D41621">
        <w:t xml:space="preserve"> as it will give a clear view of what the media is</w:t>
      </w:r>
      <w:r>
        <w:t>. I would like to add a 5</w:t>
      </w:r>
      <w:r w:rsidRPr="001F1F27">
        <w:rPr>
          <w:vertAlign w:val="superscript"/>
        </w:rPr>
        <w:t>th</w:t>
      </w:r>
      <w:r>
        <w:t xml:space="preserve"> sub-category to make this work for other media. The category medium</w:t>
      </w:r>
      <w:r w:rsidR="00D41621">
        <w:t>/media type</w:t>
      </w:r>
      <w:r>
        <w:t xml:space="preserve"> would be a good addition to this list. Movie, theatre, game, etc.  </w:t>
      </w:r>
    </w:p>
    <w:p w14:paraId="75FE1123" w14:textId="04CE0D89" w:rsidR="00832FBD" w:rsidRPr="00832FBD" w:rsidRDefault="00832FBD" w:rsidP="00832FBD">
      <w:pPr>
        <w:spacing w:line="360" w:lineRule="auto"/>
        <w:rPr>
          <w:b/>
          <w:bCs/>
          <w:sz w:val="28"/>
          <w:szCs w:val="28"/>
        </w:rPr>
      </w:pPr>
      <w:r w:rsidRPr="00832FBD">
        <w:rPr>
          <w:b/>
          <w:bCs/>
          <w:sz w:val="28"/>
          <w:szCs w:val="28"/>
        </w:rPr>
        <w:t>Sources cited</w:t>
      </w:r>
    </w:p>
    <w:p w14:paraId="7BA2C8FA" w14:textId="77777777" w:rsidR="0056482B" w:rsidRDefault="0056482B" w:rsidP="0056482B">
      <w:r>
        <w:t>Altman, Rick. 1999.  Movie/Genre. London: British Film Institute</w:t>
      </w:r>
    </w:p>
    <w:p w14:paraId="2F050A02" w14:textId="77777777" w:rsidR="0056482B" w:rsidRDefault="0056482B" w:rsidP="0056482B">
      <w:r>
        <w:t>Frow, John. 2015. Genre and Interpretation. Milton Park: Routledge</w:t>
      </w:r>
    </w:p>
    <w:p w14:paraId="63C144AD" w14:textId="77777777" w:rsidR="0056482B" w:rsidRDefault="0056482B" w:rsidP="0056482B">
      <w:r>
        <w:t>Todorov, Tzvetan. 1976.  The Origin of Genres.  Johns Hopkins University Press</w:t>
      </w:r>
    </w:p>
    <w:p w14:paraId="42ADD900" w14:textId="5EA118D8" w:rsidR="000D6A94" w:rsidRPr="000D6A94" w:rsidRDefault="0056482B" w:rsidP="0056482B">
      <w:proofErr w:type="spellStart"/>
      <w:r>
        <w:t>FromSoftware</w:t>
      </w:r>
      <w:proofErr w:type="spellEnd"/>
      <w:r>
        <w:t>. 2011. Dark Souls. Tokyo: Bandai Namco Entertainment</w:t>
      </w:r>
    </w:p>
    <w:sectPr w:rsidR="000D6A94" w:rsidRPr="000D6A94" w:rsidSect="00E26E9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sjQ0trA0NTAwtzBT0lEKTi0uzszPAykwrgUA78Yo4CwAAAA="/>
  </w:docVars>
  <w:rsids>
    <w:rsidRoot w:val="007E7EF0"/>
    <w:rsid w:val="00016C51"/>
    <w:rsid w:val="000D6A94"/>
    <w:rsid w:val="00152454"/>
    <w:rsid w:val="001774CF"/>
    <w:rsid w:val="001F1F27"/>
    <w:rsid w:val="00200BFD"/>
    <w:rsid w:val="00210841"/>
    <w:rsid w:val="002A27C0"/>
    <w:rsid w:val="00302458"/>
    <w:rsid w:val="00380E55"/>
    <w:rsid w:val="0046308F"/>
    <w:rsid w:val="0049336C"/>
    <w:rsid w:val="004D630D"/>
    <w:rsid w:val="0056482B"/>
    <w:rsid w:val="005A5E1B"/>
    <w:rsid w:val="005E5CAD"/>
    <w:rsid w:val="00603E59"/>
    <w:rsid w:val="00732E47"/>
    <w:rsid w:val="00774839"/>
    <w:rsid w:val="007E7EF0"/>
    <w:rsid w:val="00814C56"/>
    <w:rsid w:val="00830567"/>
    <w:rsid w:val="00832FBD"/>
    <w:rsid w:val="00864F1D"/>
    <w:rsid w:val="009000DA"/>
    <w:rsid w:val="00953762"/>
    <w:rsid w:val="00955546"/>
    <w:rsid w:val="00965778"/>
    <w:rsid w:val="009774F2"/>
    <w:rsid w:val="009B0EB3"/>
    <w:rsid w:val="009B2591"/>
    <w:rsid w:val="00AE60FB"/>
    <w:rsid w:val="00AF7B04"/>
    <w:rsid w:val="00B2263A"/>
    <w:rsid w:val="00C14419"/>
    <w:rsid w:val="00D41621"/>
    <w:rsid w:val="00E26E94"/>
    <w:rsid w:val="00EB2824"/>
    <w:rsid w:val="00EF6B82"/>
    <w:rsid w:val="00F47632"/>
    <w:rsid w:val="00F90AA4"/>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40826"/>
  <w15:chartTrackingRefBased/>
  <w15:docId w15:val="{F4D8E1CD-7B27-402A-9F33-404557F17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stancename">
    <w:name w:val="instancename"/>
    <w:basedOn w:val="DefaultParagraphFont"/>
    <w:rsid w:val="00380E55"/>
  </w:style>
  <w:style w:type="character" w:customStyle="1" w:styleId="accesshide">
    <w:name w:val="accesshide"/>
    <w:basedOn w:val="DefaultParagraphFont"/>
    <w:rsid w:val="00380E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08</Words>
  <Characters>176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ver Vos</dc:creator>
  <cp:keywords/>
  <dc:description/>
  <cp:lastModifiedBy>Rover Vos</cp:lastModifiedBy>
  <cp:revision>3</cp:revision>
  <cp:lastPrinted>2023-03-23T11:07:00Z</cp:lastPrinted>
  <dcterms:created xsi:type="dcterms:W3CDTF">2023-03-23T11:07:00Z</dcterms:created>
  <dcterms:modified xsi:type="dcterms:W3CDTF">2023-03-23T11:08:00Z</dcterms:modified>
</cp:coreProperties>
</file>